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5C355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4CF37343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21B42B39" w14:textId="4DAE7725"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>Załącznik nr 9 do SWZ</w:t>
      </w:r>
    </w:p>
    <w:p w14:paraId="17EAFF6E" w14:textId="77777777" w:rsidR="00926BA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</w:t>
      </w:r>
      <w:r w:rsidRPr="00D97904">
        <w:rPr>
          <w:rFonts w:ascii="Arial" w:hAnsi="Arial" w:cs="Arial"/>
          <w:b/>
          <w:sz w:val="24"/>
          <w:szCs w:val="24"/>
        </w:rPr>
        <w:t xml:space="preserve">YKAZ USŁUG </w:t>
      </w:r>
    </w:p>
    <w:p w14:paraId="2D55CAA5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 xml:space="preserve">potwierdzających okoliczności, o których mowa </w:t>
      </w:r>
    </w:p>
    <w:p w14:paraId="4F4BF1CF" w14:textId="6D852A7C"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>
        <w:rPr>
          <w:rFonts w:ascii="Arial" w:hAnsi="Arial" w:cs="Arial"/>
          <w:b/>
          <w:sz w:val="24"/>
          <w:szCs w:val="24"/>
        </w:rPr>
        <w:t xml:space="preserve"> r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>
        <w:rPr>
          <w:rFonts w:ascii="Arial" w:hAnsi="Arial" w:cs="Arial"/>
          <w:b/>
          <w:sz w:val="24"/>
          <w:szCs w:val="24"/>
        </w:rPr>
        <w:t xml:space="preserve"> ust. 1 pkt 4 ppkt a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14:paraId="2F88722F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14:paraId="209142B4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7FB8ADC2" w14:textId="77777777" w:rsidR="00926BA7" w:rsidRPr="009250B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6AEED86C" w14:textId="77777777" w:rsidR="00926BA7" w:rsidRPr="009250B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73690AEC" w14:textId="05BFDAFD" w:rsidR="00B32F20" w:rsidRDefault="00B32F20" w:rsidP="00926BA7">
      <w:pPr>
        <w:widowControl w:val="0"/>
        <w:suppressAutoHyphens/>
        <w:spacing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Znak sprawy : </w:t>
      </w:r>
      <w:r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  <w:r w:rsidRPr="0042018C">
        <w:rPr>
          <w:rFonts w:ascii="Arial" w:hAnsi="Arial" w:cs="Arial"/>
          <w:sz w:val="24"/>
          <w:szCs w:val="24"/>
        </w:rPr>
        <w:t xml:space="preserve"> </w:t>
      </w:r>
    </w:p>
    <w:p w14:paraId="0A54F58B" w14:textId="1D08BDE0"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629734D0" w14:textId="2C40D169" w:rsidR="00926BA7" w:rsidRPr="00D97904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5DD1EB0C" w14:textId="77777777"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 w:firstRow="1" w:lastRow="0" w:firstColumn="1" w:lastColumn="0" w:noHBand="0" w:noVBand="1"/>
      </w:tblPr>
      <w:tblGrid>
        <w:gridCol w:w="554"/>
        <w:gridCol w:w="1929"/>
        <w:gridCol w:w="3136"/>
        <w:gridCol w:w="1831"/>
        <w:gridCol w:w="2156"/>
        <w:gridCol w:w="1934"/>
        <w:gridCol w:w="2680"/>
      </w:tblGrid>
      <w:tr w:rsidR="00926BA7" w:rsidRPr="00D97904" w14:paraId="00141BB1" w14:textId="77777777" w:rsidTr="00E85455">
        <w:trPr>
          <w:trHeight w:val="776"/>
        </w:trPr>
        <w:tc>
          <w:tcPr>
            <w:tcW w:w="554" w:type="dxa"/>
            <w:vAlign w:val="center"/>
          </w:tcPr>
          <w:p w14:paraId="5933233E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19DBF358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1929" w:type="dxa"/>
            <w:vAlign w:val="center"/>
          </w:tcPr>
          <w:p w14:paraId="26132713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310946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zedmiot zamówienia</w:t>
            </w:r>
          </w:p>
        </w:tc>
        <w:tc>
          <w:tcPr>
            <w:tcW w:w="3136" w:type="dxa"/>
          </w:tcPr>
          <w:p w14:paraId="47CECEE8" w14:textId="77777777" w:rsidR="00926BA7" w:rsidRPr="002456D1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  <w:r w:rsidRPr="002456D1">
              <w:rPr>
                <w:rFonts w:ascii="Arial" w:hAnsi="Arial" w:cs="Arial"/>
                <w:b/>
              </w:rPr>
              <w:t>Zakres szkolenia</w:t>
            </w:r>
          </w:p>
          <w:p w14:paraId="63E46D4D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o</w:t>
            </w:r>
            <w:r w:rsidRPr="002456D1">
              <w:rPr>
                <w:rFonts w:ascii="Arial" w:hAnsi="Arial" w:cs="Arial"/>
                <w:b/>
              </w:rPr>
              <w:t>raz opis potwierdzający spełnienie wymagań Zamawiającego, określonych w SWZ</w:t>
            </w:r>
          </w:p>
        </w:tc>
        <w:tc>
          <w:tcPr>
            <w:tcW w:w="1831" w:type="dxa"/>
            <w:vAlign w:val="center"/>
          </w:tcPr>
          <w:p w14:paraId="4D4206B4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</w:tc>
        <w:tc>
          <w:tcPr>
            <w:tcW w:w="2156" w:type="dxa"/>
            <w:vAlign w:val="center"/>
          </w:tcPr>
          <w:p w14:paraId="7907F829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D9790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artość</w:t>
            </w:r>
          </w:p>
          <w:p w14:paraId="41C835C1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zamówienia</w:t>
            </w:r>
          </w:p>
        </w:tc>
        <w:tc>
          <w:tcPr>
            <w:tcW w:w="1934" w:type="dxa"/>
          </w:tcPr>
          <w:p w14:paraId="38C30681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14:paraId="2CDD5117" w14:textId="77777777" w:rsidR="00926BA7" w:rsidRDefault="00926BA7" w:rsidP="00E85455">
            <w:pPr>
              <w:suppressAutoHyphens/>
              <w:jc w:val="center"/>
              <w:rPr>
                <w:rFonts w:ascii="Arial" w:hAnsi="Arial" w:cs="Arial"/>
                <w:b/>
              </w:rPr>
            </w:pPr>
          </w:p>
          <w:p w14:paraId="417CAB1C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2680" w:type="dxa"/>
            <w:vAlign w:val="center"/>
          </w:tcPr>
          <w:p w14:paraId="66BD1D26" w14:textId="77777777" w:rsidR="00926BA7" w:rsidRPr="00D97904" w:rsidRDefault="00926BA7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</w:t>
            </w:r>
          </w:p>
        </w:tc>
      </w:tr>
      <w:tr w:rsidR="00926BA7" w:rsidRPr="00D97904" w14:paraId="721BE969" w14:textId="77777777" w:rsidTr="00E85455">
        <w:trPr>
          <w:trHeight w:val="381"/>
        </w:trPr>
        <w:tc>
          <w:tcPr>
            <w:tcW w:w="554" w:type="dxa"/>
          </w:tcPr>
          <w:p w14:paraId="1E770376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929" w:type="dxa"/>
          </w:tcPr>
          <w:p w14:paraId="56CC7526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7CB70B8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1541C98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17DE172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3E2A8FA7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01D5CFC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02903A5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14:paraId="710F7CAE" w14:textId="77777777" w:rsidTr="00E85455">
        <w:tc>
          <w:tcPr>
            <w:tcW w:w="554" w:type="dxa"/>
          </w:tcPr>
          <w:p w14:paraId="33D65A00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929" w:type="dxa"/>
          </w:tcPr>
          <w:p w14:paraId="414783BF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6F9616B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6BF3677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73D618F9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7788FE51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5D915EFD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2CF5E99A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926BA7" w:rsidRPr="00D97904" w14:paraId="04856890" w14:textId="77777777" w:rsidTr="00E85455">
        <w:trPr>
          <w:trHeight w:val="393"/>
        </w:trPr>
        <w:tc>
          <w:tcPr>
            <w:tcW w:w="554" w:type="dxa"/>
          </w:tcPr>
          <w:p w14:paraId="7A2F00D7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929" w:type="dxa"/>
          </w:tcPr>
          <w:p w14:paraId="78402C04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50E595A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36" w:type="dxa"/>
          </w:tcPr>
          <w:p w14:paraId="12AB1FC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831" w:type="dxa"/>
          </w:tcPr>
          <w:p w14:paraId="49EEF5A7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2156" w:type="dxa"/>
          </w:tcPr>
          <w:p w14:paraId="6F52D1C5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934" w:type="dxa"/>
          </w:tcPr>
          <w:p w14:paraId="5746650E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80" w:type="dxa"/>
          </w:tcPr>
          <w:p w14:paraId="429FB8E8" w14:textId="77777777" w:rsidR="00926BA7" w:rsidRPr="00D97904" w:rsidRDefault="00926BA7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14:paraId="0D090C58" w14:textId="77777777"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2F2B5001" w14:textId="77777777"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42EF2B23" w14:textId="391DA3A7" w:rsidR="004C3C32" w:rsidRPr="00B32F20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sectPr w:rsidR="004C3C32" w:rsidRPr="00B32F20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17CD1" w14:textId="77777777"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14:paraId="6AE40AF9" w14:textId="77777777"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3C6D8" w14:textId="77777777"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14:paraId="3DBB2ED0" w14:textId="77777777"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B56C9"/>
    <w:rsid w:val="007E5974"/>
    <w:rsid w:val="007F3EF5"/>
    <w:rsid w:val="0082563B"/>
    <w:rsid w:val="00837C3F"/>
    <w:rsid w:val="008A0AAA"/>
    <w:rsid w:val="008D67FA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3-08T11:46:00Z</dcterms:created>
  <dcterms:modified xsi:type="dcterms:W3CDTF">2024-03-0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